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62BA4" w14:textId="77777777" w:rsidR="005F5125" w:rsidRPr="00A435CD" w:rsidRDefault="005F5125" w:rsidP="00315B3F">
      <w:pPr>
        <w:kinsoku w:val="0"/>
        <w:overflowPunct w:val="0"/>
        <w:spacing w:before="71"/>
        <w:ind w:right="853"/>
        <w:rPr>
          <w:color w:val="16151D"/>
          <w:w w:val="90"/>
        </w:rPr>
      </w:pPr>
    </w:p>
    <w:p w14:paraId="7C6D8AFB" w14:textId="75DBE611" w:rsidR="00315B3F" w:rsidRPr="00A435CD" w:rsidRDefault="00224AF6" w:rsidP="008721FA">
      <w:pPr>
        <w:jc w:val="right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>OP</w:t>
      </w:r>
      <w:r w:rsidR="003F45F9" w:rsidRPr="00A435CD">
        <w:rPr>
          <w:rFonts w:eastAsia="MS Mincho"/>
          <w:b/>
          <w:bCs/>
        </w:rPr>
        <w:t>/ADMIS/1</w:t>
      </w:r>
    </w:p>
    <w:p w14:paraId="204A7D76" w14:textId="77777777" w:rsidR="003C17AD" w:rsidRPr="00A435CD" w:rsidRDefault="003C17AD" w:rsidP="003C17AD">
      <w:pPr>
        <w:jc w:val="center"/>
        <w:rPr>
          <w:rFonts w:eastAsia="MS Mincho"/>
          <w:b/>
          <w:bCs/>
        </w:rPr>
      </w:pPr>
    </w:p>
    <w:p w14:paraId="10161968" w14:textId="626037D3" w:rsidR="003C17AD" w:rsidRPr="00A435CD" w:rsidRDefault="003C17AD" w:rsidP="003C17AD">
      <w:pPr>
        <w:jc w:val="center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>CHECK LIST OF DOCUMENTS TO BE ATTACHED TO ADMISSION LISTS</w:t>
      </w:r>
    </w:p>
    <w:p w14:paraId="5F05109D" w14:textId="5C852F1E" w:rsidR="008E456D" w:rsidRPr="00A435CD" w:rsidRDefault="003F45F9" w:rsidP="008721FA">
      <w:pPr>
        <w:jc w:val="right"/>
        <w:rPr>
          <w:rFonts w:eastAsia="MS Mincho"/>
          <w:b/>
        </w:rPr>
      </w:pPr>
      <w:r w:rsidRPr="00A435CD">
        <w:rPr>
          <w:rFonts w:eastAsia="MS Mincho"/>
          <w:b/>
          <w:bCs/>
        </w:rPr>
        <w:t xml:space="preserve"> </w:t>
      </w:r>
    </w:p>
    <w:p w14:paraId="605B2F4D" w14:textId="77777777" w:rsidR="00C77B9E" w:rsidRPr="00A435CD" w:rsidRDefault="00C77B9E" w:rsidP="008E456D">
      <w:pPr>
        <w:jc w:val="right"/>
        <w:rPr>
          <w:rFonts w:eastAsia="MS Mincho"/>
          <w:b/>
        </w:rPr>
      </w:pPr>
    </w:p>
    <w:p w14:paraId="45D59C01" w14:textId="425BF2FA" w:rsidR="00315B3F" w:rsidRPr="00A435CD" w:rsidRDefault="00315B3F" w:rsidP="00315B3F">
      <w:pPr>
        <w:tabs>
          <w:tab w:val="left" w:pos="3930"/>
        </w:tabs>
        <w:rPr>
          <w:b/>
          <w:bCs/>
        </w:rPr>
      </w:pPr>
      <w:r w:rsidRPr="00A435CD">
        <w:rPr>
          <w:b/>
          <w:bCs/>
        </w:rPr>
        <w:t>Academic Year:</w:t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r w:rsidRPr="00A435CD">
        <w:rPr>
          <w:b/>
          <w:bCs/>
        </w:rPr>
        <w:tab/>
        <w:t xml:space="preserve">Quarter:  </w:t>
      </w:r>
    </w:p>
    <w:p w14:paraId="29C9EB7D" w14:textId="77777777" w:rsidR="00315B3F" w:rsidRPr="00A435CD" w:rsidRDefault="00315B3F" w:rsidP="00315B3F">
      <w:pPr>
        <w:tabs>
          <w:tab w:val="left" w:pos="3930"/>
        </w:tabs>
        <w:rPr>
          <w:b/>
          <w:bCs/>
        </w:rPr>
      </w:pPr>
    </w:p>
    <w:p w14:paraId="2ECEB5F2" w14:textId="7703EA15" w:rsidR="00315B3F" w:rsidRPr="00A435CD" w:rsidRDefault="00315B3F" w:rsidP="00315B3F">
      <w:pPr>
        <w:tabs>
          <w:tab w:val="left" w:pos="3930"/>
        </w:tabs>
        <w:rPr>
          <w:b/>
          <w:bCs/>
        </w:rPr>
      </w:pPr>
      <w:r w:rsidRPr="00A435CD">
        <w:rPr>
          <w:b/>
          <w:bCs/>
        </w:rPr>
        <w:t>Department:</w:t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r w:rsidRPr="00A435CD">
        <w:rPr>
          <w:b/>
          <w:bCs/>
        </w:rPr>
        <w:tab/>
        <w:t>Program</w:t>
      </w:r>
      <w:r w:rsidR="00455ADC">
        <w:rPr>
          <w:b/>
          <w:bCs/>
        </w:rPr>
        <w:t>me</w:t>
      </w:r>
      <w:r w:rsidRPr="00A435CD">
        <w:rPr>
          <w:b/>
          <w:bCs/>
        </w:rPr>
        <w:t>:</w:t>
      </w:r>
    </w:p>
    <w:p w14:paraId="7822CAB1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                            </w:t>
      </w:r>
    </w:p>
    <w:p w14:paraId="69C6D40C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>CHECK LIST of Documents to be attached [Please tick (</w:t>
      </w:r>
      <w:r w:rsidRPr="00A435CD">
        <w:rPr>
          <w:rFonts w:eastAsia="MS Mincho"/>
        </w:rPr>
        <w:sym w:font="Wingdings 2" w:char="F050"/>
      </w:r>
      <w:r w:rsidRPr="00A435CD">
        <w:rPr>
          <w:rFonts w:eastAsia="MS Mincho"/>
        </w:rPr>
        <w:t xml:space="preserve">) mark] to each set of admission lists sent to </w:t>
      </w:r>
      <w:r w:rsidR="002256B7" w:rsidRPr="00A435CD">
        <w:rPr>
          <w:rFonts w:eastAsia="MS Mincho"/>
        </w:rPr>
        <w:t>SOPC</w:t>
      </w:r>
      <w:r w:rsidRPr="00A435CD">
        <w:rPr>
          <w:rFonts w:eastAsia="MS Mincho"/>
        </w:rPr>
        <w:t xml:space="preserve"> Office</w:t>
      </w:r>
      <w:r w:rsidR="00186B0D" w:rsidRPr="00A435CD">
        <w:rPr>
          <w:rFonts w:eastAsia="MS Mincho"/>
        </w:rPr>
        <w:t>.</w:t>
      </w:r>
    </w:p>
    <w:p w14:paraId="20D62AC0" w14:textId="77777777" w:rsidR="008E456D" w:rsidRPr="00A435CD" w:rsidRDefault="008E456D" w:rsidP="008E456D">
      <w:pPr>
        <w:jc w:val="both"/>
        <w:rPr>
          <w:rFonts w:eastAsia="MS Mincho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7087"/>
        <w:gridCol w:w="1559"/>
      </w:tblGrid>
      <w:tr w:rsidR="00315B3F" w:rsidRPr="00A435CD" w14:paraId="3CF32771" w14:textId="77777777" w:rsidTr="00315B3F">
        <w:tc>
          <w:tcPr>
            <w:tcW w:w="988" w:type="dxa"/>
          </w:tcPr>
          <w:p w14:paraId="5332DA8B" w14:textId="0179871E" w:rsidR="00315B3F" w:rsidRPr="00A435CD" w:rsidRDefault="00315B3F" w:rsidP="00315B3F">
            <w:pPr>
              <w:jc w:val="center"/>
              <w:rPr>
                <w:rFonts w:eastAsia="MS Mincho"/>
              </w:rPr>
            </w:pPr>
            <w:r w:rsidRPr="00A435CD">
              <w:rPr>
                <w:b/>
                <w:bCs/>
                <w:sz w:val="28"/>
                <w:szCs w:val="28"/>
              </w:rPr>
              <w:t>Sr. No.</w:t>
            </w:r>
          </w:p>
        </w:tc>
        <w:tc>
          <w:tcPr>
            <w:tcW w:w="7087" w:type="dxa"/>
          </w:tcPr>
          <w:p w14:paraId="7E2245B5" w14:textId="167ACD75" w:rsidR="00315B3F" w:rsidRPr="00A435CD" w:rsidRDefault="00315B3F" w:rsidP="00315B3F">
            <w:pPr>
              <w:jc w:val="center"/>
              <w:rPr>
                <w:rFonts w:eastAsia="MS Mincho"/>
              </w:rPr>
            </w:pPr>
            <w:r w:rsidRPr="00A435CD">
              <w:rPr>
                <w:b/>
                <w:bCs/>
                <w:sz w:val="28"/>
                <w:szCs w:val="28"/>
              </w:rPr>
              <w:t>Attachment</w:t>
            </w:r>
          </w:p>
        </w:tc>
        <w:tc>
          <w:tcPr>
            <w:tcW w:w="1559" w:type="dxa"/>
          </w:tcPr>
          <w:p w14:paraId="03D9287E" w14:textId="379521AF" w:rsidR="00315B3F" w:rsidRPr="00A435CD" w:rsidRDefault="00315B3F" w:rsidP="00315B3F">
            <w:pPr>
              <w:ind w:left="-120" w:right="-113" w:firstLine="120"/>
              <w:jc w:val="center"/>
              <w:rPr>
                <w:rFonts w:eastAsia="MS Mincho"/>
                <w:b/>
              </w:rPr>
            </w:pPr>
            <w:r w:rsidRPr="00A435CD">
              <w:rPr>
                <w:b/>
                <w:bCs/>
                <w:sz w:val="28"/>
                <w:szCs w:val="28"/>
              </w:rPr>
              <w:t>Check</w:t>
            </w:r>
          </w:p>
        </w:tc>
      </w:tr>
      <w:tr w:rsidR="006D2EC8" w:rsidRPr="00A435CD" w14:paraId="01065A23" w14:textId="77777777" w:rsidTr="00315B3F">
        <w:tc>
          <w:tcPr>
            <w:tcW w:w="988" w:type="dxa"/>
          </w:tcPr>
          <w:p w14:paraId="573CE055" w14:textId="77777777" w:rsidR="006D2EC8" w:rsidRPr="00A435CD" w:rsidRDefault="006D2EC8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1.</w:t>
            </w:r>
          </w:p>
        </w:tc>
        <w:tc>
          <w:tcPr>
            <w:tcW w:w="7087" w:type="dxa"/>
          </w:tcPr>
          <w:p w14:paraId="55770541" w14:textId="25647135" w:rsidR="006D2EC8" w:rsidRPr="00A435CD" w:rsidRDefault="006D2EC8" w:rsidP="002256B7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 xml:space="preserve">Admission lists (Form </w:t>
            </w:r>
            <w:r w:rsidR="008F1CCE" w:rsidRPr="00A435CD">
              <w:rPr>
                <w:rFonts w:eastAsia="MS Mincho"/>
              </w:rPr>
              <w:t>OP/ADMIS/2</w:t>
            </w:r>
            <w:r w:rsidR="00DC262F">
              <w:rPr>
                <w:rFonts w:eastAsia="MS Mincho"/>
              </w:rPr>
              <w:t xml:space="preserve"> or </w:t>
            </w:r>
            <w:r w:rsidR="00DC262F" w:rsidRPr="00A435CD">
              <w:rPr>
                <w:rFonts w:eastAsia="MS Mincho"/>
              </w:rPr>
              <w:t>OP/ADMIS/</w:t>
            </w:r>
            <w:r w:rsidR="00DC262F">
              <w:rPr>
                <w:rFonts w:eastAsia="MS Mincho"/>
              </w:rPr>
              <w:t>3</w:t>
            </w:r>
            <w:r w:rsidRPr="00A435CD">
              <w:rPr>
                <w:rFonts w:eastAsia="MS Mincho"/>
              </w:rPr>
              <w:t>) separately for GEN/EWS/OBC, SC/ST/DAP</w:t>
            </w:r>
          </w:p>
        </w:tc>
        <w:tc>
          <w:tcPr>
            <w:tcW w:w="1559" w:type="dxa"/>
          </w:tcPr>
          <w:p w14:paraId="5211696D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41F5CA22" w14:textId="77777777" w:rsidTr="00315B3F">
        <w:tc>
          <w:tcPr>
            <w:tcW w:w="988" w:type="dxa"/>
          </w:tcPr>
          <w:p w14:paraId="6BBC9487" w14:textId="77777777" w:rsidR="006D2EC8" w:rsidRPr="00A435CD" w:rsidRDefault="006D2EC8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2.</w:t>
            </w:r>
          </w:p>
        </w:tc>
        <w:tc>
          <w:tcPr>
            <w:tcW w:w="7087" w:type="dxa"/>
          </w:tcPr>
          <w:p w14:paraId="1FB4B32C" w14:textId="77777777" w:rsidR="006E2A99" w:rsidRDefault="006E2A99" w:rsidP="006E2A99">
            <w:pPr>
              <w:jc w:val="both"/>
            </w:pPr>
            <w:r>
              <w:t>Report of the Admissions Committee signed by all its members (only in the first round, not for activating the waiting list). There should be two separate merit lists – GEN/EWS/OBC and SC/ST/DAP.</w:t>
            </w:r>
          </w:p>
          <w:p w14:paraId="3C9AF881" w14:textId="54D0422A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203C3CD0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66B319FE" w14:textId="77777777" w:rsidTr="00315B3F">
        <w:tc>
          <w:tcPr>
            <w:tcW w:w="988" w:type="dxa"/>
          </w:tcPr>
          <w:p w14:paraId="0D585AA3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3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170F3449" w14:textId="514D2575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Admissions Committee (duly approved by Chairperson, SOPC)</w:t>
            </w:r>
          </w:p>
          <w:p w14:paraId="17A2DCDD" w14:textId="77777777" w:rsidR="003C17AD" w:rsidRPr="00A435CD" w:rsidRDefault="003C17AD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  <w:p w14:paraId="1199E25B" w14:textId="68E7936A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578D66F1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5CEE4BD0" w14:textId="77777777" w:rsidTr="00315B3F">
        <w:tc>
          <w:tcPr>
            <w:tcW w:w="988" w:type="dxa"/>
          </w:tcPr>
          <w:p w14:paraId="7FF91B6F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4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14607E0C" w14:textId="00C57AA3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Certificates by DOPC Convener (</w:t>
            </w:r>
            <w:r w:rsidR="00DC262F">
              <w:rPr>
                <w:rFonts w:eastAsia="MS Mincho"/>
              </w:rPr>
              <w:t xml:space="preserve">Form </w:t>
            </w:r>
            <w:r w:rsidR="00DC262F" w:rsidRPr="00A435CD">
              <w:rPr>
                <w:rFonts w:eastAsia="MS Mincho"/>
              </w:rPr>
              <w:t>OP/ADMIS/</w:t>
            </w:r>
            <w:r w:rsidR="00DC262F">
              <w:rPr>
                <w:rFonts w:eastAsia="MS Mincho"/>
              </w:rPr>
              <w:t>4</w:t>
            </w:r>
            <w:r w:rsidRPr="00A435CD">
              <w:rPr>
                <w:rFonts w:eastAsia="MS Mincho"/>
              </w:rPr>
              <w:t>)</w:t>
            </w:r>
          </w:p>
          <w:p w14:paraId="364AFD15" w14:textId="77777777" w:rsidR="003C17AD" w:rsidRPr="00A435CD" w:rsidRDefault="003C17AD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  <w:p w14:paraId="129E5C53" w14:textId="3D5581C7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60489E50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38BC62B8" w14:textId="77777777" w:rsidTr="00315B3F">
        <w:tc>
          <w:tcPr>
            <w:tcW w:w="988" w:type="dxa"/>
          </w:tcPr>
          <w:p w14:paraId="3CDF41DB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5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746217E5" w14:textId="77777777" w:rsidR="006D2EC8" w:rsidRDefault="006D2EC8" w:rsidP="00750AFF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 xml:space="preserve">Statement regarding the number of applicants, called/appeared for interview, and recommended for admissions vis-à-vis slots available </w:t>
            </w:r>
          </w:p>
          <w:p w14:paraId="5BEE397C" w14:textId="55C635BC" w:rsidR="00DC262F" w:rsidRPr="00A435CD" w:rsidRDefault="00DC262F" w:rsidP="00750AFF">
            <w:pPr>
              <w:jc w:val="both"/>
              <w:rPr>
                <w:rFonts w:eastAsia="MS Mincho"/>
              </w:rPr>
            </w:pPr>
            <w:r>
              <w:rPr>
                <w:rFonts w:eastAsia="MS Mincho"/>
              </w:rPr>
              <w:t xml:space="preserve">(Form </w:t>
            </w:r>
            <w:r w:rsidRPr="00A435CD">
              <w:rPr>
                <w:rFonts w:eastAsia="MS Mincho"/>
              </w:rPr>
              <w:t>OP/ADMIS/</w:t>
            </w:r>
            <w:r>
              <w:rPr>
                <w:rFonts w:eastAsia="MS Mincho"/>
              </w:rPr>
              <w:t>5)</w:t>
            </w:r>
          </w:p>
        </w:tc>
        <w:tc>
          <w:tcPr>
            <w:tcW w:w="1559" w:type="dxa"/>
          </w:tcPr>
          <w:p w14:paraId="5D203C76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</w:tbl>
    <w:p w14:paraId="35B7098B" w14:textId="5E3267CD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</w:t>
      </w:r>
      <w:r w:rsidRPr="00A435CD">
        <w:rPr>
          <w:rFonts w:eastAsia="MS Mincho"/>
        </w:rPr>
        <w:tab/>
      </w:r>
      <w:r w:rsidRPr="00A435CD">
        <w:rPr>
          <w:rFonts w:eastAsia="MS Mincho"/>
        </w:rPr>
        <w:tab/>
      </w:r>
      <w:r w:rsidRPr="00A435CD">
        <w:rPr>
          <w:rFonts w:eastAsia="MS Mincho"/>
        </w:rPr>
        <w:tab/>
        <w:t xml:space="preserve">                                                                      </w:t>
      </w:r>
    </w:p>
    <w:p w14:paraId="49F5E10D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>Certify that the above documents are attached with this report.</w:t>
      </w:r>
    </w:p>
    <w:p w14:paraId="78C79B77" w14:textId="77777777" w:rsidR="008E456D" w:rsidRPr="00A435CD" w:rsidRDefault="008E456D" w:rsidP="008E456D">
      <w:pPr>
        <w:jc w:val="both"/>
        <w:rPr>
          <w:rFonts w:eastAsia="MS Mincho"/>
        </w:rPr>
      </w:pPr>
    </w:p>
    <w:p w14:paraId="1CA42C14" w14:textId="77777777" w:rsidR="008E456D" w:rsidRPr="00A435CD" w:rsidRDefault="008E456D" w:rsidP="008E456D">
      <w:pPr>
        <w:jc w:val="both"/>
        <w:rPr>
          <w:rFonts w:eastAsia="MS Mincho"/>
        </w:rPr>
      </w:pPr>
    </w:p>
    <w:p w14:paraId="613BBAE1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                    </w:t>
      </w:r>
    </w:p>
    <w:p w14:paraId="1872105C" w14:textId="3602F60F" w:rsidR="003C17AD" w:rsidRPr="00A435CD" w:rsidRDefault="008E456D" w:rsidP="003C17AD">
      <w:pPr>
        <w:jc w:val="both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 xml:space="preserve">Date:               </w:t>
      </w:r>
      <w:proofErr w:type="gramStart"/>
      <w:r w:rsidRPr="00A435CD">
        <w:rPr>
          <w:rFonts w:eastAsia="MS Mincho"/>
          <w:b/>
          <w:bCs/>
        </w:rPr>
        <w:t xml:space="preserve">  ,</w:t>
      </w:r>
      <w:proofErr w:type="gramEnd"/>
      <w:r w:rsidRPr="00A435CD">
        <w:rPr>
          <w:rFonts w:eastAsia="MS Mincho"/>
          <w:b/>
          <w:bCs/>
        </w:rPr>
        <w:t xml:space="preserve"> </w:t>
      </w:r>
      <w:r w:rsidR="0015266D" w:rsidRPr="00A435CD">
        <w:rPr>
          <w:rFonts w:eastAsia="MS Mincho"/>
          <w:b/>
          <w:bCs/>
        </w:rPr>
        <w:t>20</w:t>
      </w:r>
      <w:r w:rsidR="003C17AD" w:rsidRPr="00A435CD">
        <w:rPr>
          <w:rFonts w:eastAsia="MS Mincho"/>
          <w:b/>
          <w:bCs/>
        </w:rPr>
        <w:t>……..</w:t>
      </w:r>
      <w:r w:rsidR="0015266D" w:rsidRPr="00A435CD">
        <w:rPr>
          <w:rFonts w:eastAsia="MS Mincho"/>
          <w:b/>
          <w:bCs/>
        </w:rPr>
        <w:t xml:space="preserve">                     </w:t>
      </w:r>
      <w:r w:rsidRPr="00A435CD">
        <w:rPr>
          <w:rFonts w:eastAsia="MS Mincho"/>
          <w:b/>
          <w:bCs/>
        </w:rPr>
        <w:tab/>
      </w:r>
      <w:r w:rsidRPr="00A435CD">
        <w:rPr>
          <w:rFonts w:eastAsia="MS Mincho"/>
          <w:b/>
          <w:bCs/>
        </w:rPr>
        <w:tab/>
      </w:r>
      <w:r w:rsidRPr="00A435CD">
        <w:rPr>
          <w:rFonts w:eastAsia="MS Mincho"/>
          <w:b/>
          <w:bCs/>
        </w:rPr>
        <w:tab/>
      </w:r>
      <w:r w:rsidR="00E51CDD" w:rsidRPr="00A435CD">
        <w:rPr>
          <w:rFonts w:eastAsia="MS Mincho"/>
          <w:b/>
          <w:bCs/>
        </w:rPr>
        <w:tab/>
      </w:r>
      <w:r w:rsidR="00B74A03" w:rsidRPr="00A435CD">
        <w:rPr>
          <w:rFonts w:eastAsia="MS Mincho"/>
          <w:b/>
          <w:bCs/>
        </w:rPr>
        <w:t xml:space="preserve">                      </w:t>
      </w:r>
      <w:r w:rsidRPr="00A435CD">
        <w:rPr>
          <w:rFonts w:eastAsia="MS Mincho"/>
          <w:b/>
          <w:bCs/>
        </w:rPr>
        <w:t xml:space="preserve">Convener, </w:t>
      </w:r>
      <w:r w:rsidR="002256B7" w:rsidRPr="00A435CD">
        <w:rPr>
          <w:rFonts w:eastAsia="MS Mincho"/>
          <w:b/>
          <w:bCs/>
        </w:rPr>
        <w:t>DOPC</w:t>
      </w:r>
    </w:p>
    <w:p w14:paraId="2AA66FB9" w14:textId="68648A3F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  <w:r w:rsidRPr="00A435CD">
        <w:rPr>
          <w:rFonts w:eastAsia="MS Mincho"/>
          <w:b/>
          <w:bCs/>
          <w:sz w:val="2"/>
          <w:szCs w:val="2"/>
        </w:rPr>
        <w:t>[[</w:t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</w:p>
    <w:p w14:paraId="741889B8" w14:textId="6C685B31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7A7F50AC" w14:textId="0146C9A7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3B2C631" w14:textId="4C69F3F5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7C0DF27" w14:textId="5D3D8E91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D9341BF" w14:textId="77777777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C040858" w14:textId="03FCD626" w:rsidR="008E456D" w:rsidRPr="00A435CD" w:rsidRDefault="008E456D" w:rsidP="003C17AD">
      <w:pPr>
        <w:jc w:val="both"/>
        <w:rPr>
          <w:rFonts w:eastAsia="MS Mincho"/>
        </w:rPr>
      </w:pPr>
      <w:r w:rsidRPr="00A435CD">
        <w:rPr>
          <w:rFonts w:eastAsia="MS Mincho"/>
        </w:rPr>
        <w:t>_________________________________________________________________</w:t>
      </w:r>
      <w:r w:rsidR="00B74A03" w:rsidRPr="00A435CD">
        <w:rPr>
          <w:rFonts w:eastAsia="MS Mincho"/>
        </w:rPr>
        <w:t>_______________</w:t>
      </w:r>
    </w:p>
    <w:p w14:paraId="61C0D628" w14:textId="0757E086" w:rsidR="008E456D" w:rsidRPr="00A435CD" w:rsidRDefault="008E456D" w:rsidP="003C17AD">
      <w:pPr>
        <w:jc w:val="both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 xml:space="preserve">Space for use in </w:t>
      </w:r>
      <w:r w:rsidR="002256B7" w:rsidRPr="00A435CD">
        <w:rPr>
          <w:rFonts w:eastAsia="MS Mincho"/>
          <w:b/>
          <w:bCs/>
        </w:rPr>
        <w:t>SOPC</w:t>
      </w:r>
      <w:r w:rsidRPr="00A435CD">
        <w:rPr>
          <w:rFonts w:eastAsia="MS Mincho"/>
          <w:b/>
          <w:bCs/>
        </w:rPr>
        <w:t xml:space="preserve"> Offi</w:t>
      </w:r>
      <w:r w:rsidR="003C17AD" w:rsidRPr="00A435CD">
        <w:rPr>
          <w:rFonts w:eastAsia="MS Mincho"/>
          <w:b/>
          <w:bCs/>
        </w:rPr>
        <w:t>ce</w:t>
      </w:r>
    </w:p>
    <w:p w14:paraId="3DE4B398" w14:textId="77777777" w:rsidR="008E456D" w:rsidRPr="00A435CD" w:rsidRDefault="008E456D" w:rsidP="008E456D">
      <w:pPr>
        <w:jc w:val="both"/>
        <w:rPr>
          <w:rFonts w:eastAsia="MS Mincho"/>
        </w:rPr>
      </w:pPr>
    </w:p>
    <w:p w14:paraId="09CA99C0" w14:textId="77777777" w:rsidR="008E456D" w:rsidRPr="00A435CD" w:rsidRDefault="008E456D" w:rsidP="008E456D">
      <w:pPr>
        <w:jc w:val="both"/>
        <w:rPr>
          <w:rFonts w:eastAsia="MS Mincho"/>
        </w:rPr>
      </w:pPr>
    </w:p>
    <w:p w14:paraId="3C7911D3" w14:textId="77777777" w:rsidR="002256B7" w:rsidRPr="00A435CD" w:rsidRDefault="002256B7" w:rsidP="008E456D">
      <w:pPr>
        <w:jc w:val="both"/>
        <w:rPr>
          <w:rFonts w:eastAsia="MS Mincho"/>
        </w:rPr>
      </w:pPr>
    </w:p>
    <w:p w14:paraId="0BAD928A" w14:textId="77777777" w:rsidR="002256B7" w:rsidRPr="00A435CD" w:rsidRDefault="002256B7" w:rsidP="008E456D">
      <w:pPr>
        <w:jc w:val="both"/>
        <w:rPr>
          <w:rFonts w:eastAsia="MS Mincho"/>
        </w:rPr>
      </w:pPr>
    </w:p>
    <w:p w14:paraId="1CDB652B" w14:textId="77777777" w:rsidR="002256B7" w:rsidRPr="00A435CD" w:rsidRDefault="002256B7" w:rsidP="008E456D">
      <w:pPr>
        <w:jc w:val="both"/>
        <w:rPr>
          <w:rFonts w:eastAsia="MS Mincho"/>
        </w:rPr>
      </w:pPr>
    </w:p>
    <w:p w14:paraId="27C4DC78" w14:textId="77777777" w:rsidR="002256B7" w:rsidRPr="00A435CD" w:rsidRDefault="002256B7" w:rsidP="008E456D">
      <w:pPr>
        <w:jc w:val="both"/>
        <w:rPr>
          <w:rFonts w:eastAsia="MS Mincho"/>
        </w:rPr>
      </w:pPr>
    </w:p>
    <w:p w14:paraId="04BC6B2D" w14:textId="0D22DAD5" w:rsidR="00C02896" w:rsidRPr="00A435CD" w:rsidRDefault="00C02896" w:rsidP="00A435CD">
      <w:pPr>
        <w:jc w:val="both"/>
        <w:rPr>
          <w:rFonts w:eastAsia="MS Mincho"/>
        </w:rPr>
      </w:pPr>
    </w:p>
    <w:sectPr w:rsidR="00C02896" w:rsidRPr="00A435CD" w:rsidSect="002F34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pgSz w:w="11909" w:h="16834" w:code="9"/>
      <w:pgMar w:top="567" w:right="839" w:bottom="792" w:left="144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EFA1" w14:textId="77777777" w:rsidR="00D55B05" w:rsidRDefault="00D55B05">
      <w:r>
        <w:separator/>
      </w:r>
    </w:p>
  </w:endnote>
  <w:endnote w:type="continuationSeparator" w:id="0">
    <w:p w14:paraId="3C49BF1F" w14:textId="77777777" w:rsidR="00D55B05" w:rsidRDefault="00D55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Kruti Dev 380 Condensed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45E9E" w14:textId="77777777" w:rsidR="00DD1FB0" w:rsidRDefault="00DD1F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72809" w14:textId="77777777" w:rsidR="00DD1FB0" w:rsidRDefault="00DD1F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78A6A" w14:textId="77777777" w:rsidR="00DD1FB0" w:rsidRDefault="00DD1F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FF6CC" w14:textId="77777777" w:rsidR="00D55B05" w:rsidRDefault="00D55B05">
      <w:r>
        <w:separator/>
      </w:r>
    </w:p>
  </w:footnote>
  <w:footnote w:type="continuationSeparator" w:id="0">
    <w:p w14:paraId="0E0F21BF" w14:textId="77777777" w:rsidR="00D55B05" w:rsidRDefault="00D55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2A7E" w14:textId="77777777" w:rsidR="00DD1FB0" w:rsidRDefault="00DD1F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16903" w14:textId="43AEE382" w:rsidR="00A435CD" w:rsidRDefault="00A435CD">
    <w:pPr>
      <w:pStyle w:val="Header"/>
    </w:pPr>
  </w:p>
  <w:tbl>
    <w:tblPr>
      <w:tblStyle w:val="TableGrid"/>
      <w:tblW w:w="10485" w:type="dxa"/>
      <w:tblInd w:w="-7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59"/>
      <w:gridCol w:w="8726"/>
    </w:tblGrid>
    <w:tr w:rsidR="002F34EC" w:rsidRPr="00634EEF" w14:paraId="54A2EDF0" w14:textId="77777777" w:rsidTr="002F34EC">
      <w:trPr>
        <w:trHeight w:val="440"/>
      </w:trPr>
      <w:tc>
        <w:tcPr>
          <w:tcW w:w="1759" w:type="dxa"/>
          <w:vMerge w:val="restart"/>
        </w:tcPr>
        <w:p w14:paraId="239277A3" w14:textId="77777777" w:rsidR="002F34EC" w:rsidRPr="00634EEF" w:rsidRDefault="002F34EC" w:rsidP="002F34E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4E99BF75" wp14:editId="7B52BF7F">
                <wp:extent cx="980303" cy="9334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26" w:type="dxa"/>
        </w:tcPr>
        <w:p w14:paraId="450464FC" w14:textId="77777777" w:rsidR="002F34EC" w:rsidRPr="00634EEF" w:rsidRDefault="002F34EC" w:rsidP="002F34EC">
          <w:pPr>
            <w:jc w:val="center"/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;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izkS|ksfxd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laLFkku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dkuiqj</w:t>
          </w:r>
          <w:proofErr w:type="spellEnd"/>
        </w:p>
      </w:tc>
    </w:tr>
    <w:tr w:rsidR="002F34EC" w:rsidRPr="00634EEF" w14:paraId="4AD3E135" w14:textId="77777777" w:rsidTr="002F34EC">
      <w:trPr>
        <w:trHeight w:val="350"/>
      </w:trPr>
      <w:tc>
        <w:tcPr>
          <w:tcW w:w="1759" w:type="dxa"/>
          <w:vMerge/>
        </w:tcPr>
        <w:p w14:paraId="098EFA97" w14:textId="77777777" w:rsidR="002F34EC" w:rsidRPr="00634EEF" w:rsidRDefault="002F34EC" w:rsidP="002F34E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8726" w:type="dxa"/>
        </w:tcPr>
        <w:p w14:paraId="4D3023A2" w14:textId="77777777" w:rsidR="002F34EC" w:rsidRPr="00634EEF" w:rsidRDefault="002F34EC" w:rsidP="002F34EC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</w:tr>
    <w:tr w:rsidR="002F34EC" w:rsidRPr="00634EEF" w14:paraId="029183D0" w14:textId="77777777" w:rsidTr="002F34EC">
      <w:trPr>
        <w:trHeight w:val="440"/>
      </w:trPr>
      <w:tc>
        <w:tcPr>
          <w:tcW w:w="1759" w:type="dxa"/>
          <w:vMerge/>
        </w:tcPr>
        <w:p w14:paraId="3D73828C" w14:textId="77777777" w:rsidR="002F34EC" w:rsidRPr="00634EEF" w:rsidRDefault="002F34EC" w:rsidP="002F34E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8726" w:type="dxa"/>
        </w:tcPr>
        <w:p w14:paraId="13641BF7" w14:textId="77777777" w:rsidR="002F34EC" w:rsidRPr="00634EEF" w:rsidRDefault="002F34EC" w:rsidP="002F34EC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proofErr w:type="spellStart"/>
          <w:proofErr w:type="gramStart"/>
          <w:r w:rsidRPr="00634EEF"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dk;kZy</w:t>
          </w:r>
          <w:proofErr w:type="spellEnd"/>
          <w:proofErr w:type="gramEnd"/>
          <w:r w:rsidRPr="00634EEF"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;]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vkmVjhp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xfrfof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/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;k</w:t>
          </w:r>
          <w:r w:rsidRPr="00DD1FB0">
            <w:rPr>
              <w:rFonts w:ascii="Kruti Dev 380 Condensed" w:hAnsi="Kruti Dev 380 Condensed" w:cs="Aldhabi"/>
              <w:b/>
              <w:bCs/>
              <w:color w:val="0B2A83"/>
              <w:sz w:val="36"/>
              <w:szCs w:val="36"/>
            </w:rPr>
            <w:t>Wa</w:t>
          </w:r>
          <w:proofErr w:type="spellEnd"/>
          <w:r w:rsidRPr="00634EEF"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r>
            <w:rPr>
              <w:b/>
              <w:bCs/>
              <w:color w:val="0B2A83"/>
            </w:rPr>
            <w:t>(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bZ</w:t>
          </w:r>
          <w:r w:rsidRPr="004A30A7">
            <w:rPr>
              <w:rFonts w:ascii="Kruti Dev 010" w:hAnsi="Kruti Dev 010"/>
            </w:rPr>
            <w:t>&amp;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LukrdksRrj</w:t>
          </w:r>
          <w:proofErr w:type="spellEnd"/>
          <w:r>
            <w:rPr>
              <w:b/>
              <w:bCs/>
              <w:color w:val="0B2A83"/>
            </w:rPr>
            <w:t>)</w:t>
          </w:r>
        </w:p>
      </w:tc>
    </w:tr>
    <w:tr w:rsidR="002F34EC" w:rsidRPr="00634EEF" w14:paraId="44035326" w14:textId="77777777" w:rsidTr="002F34EC">
      <w:trPr>
        <w:trHeight w:val="395"/>
      </w:trPr>
      <w:tc>
        <w:tcPr>
          <w:tcW w:w="1759" w:type="dxa"/>
          <w:vMerge/>
        </w:tcPr>
        <w:p w14:paraId="237A7511" w14:textId="77777777" w:rsidR="002F34EC" w:rsidRPr="00634EEF" w:rsidRDefault="002F34EC" w:rsidP="002F34E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8726" w:type="dxa"/>
        </w:tcPr>
        <w:p w14:paraId="2BE9D0FD" w14:textId="77777777" w:rsidR="002F34EC" w:rsidRPr="00634EEF" w:rsidRDefault="002F34EC" w:rsidP="002F34EC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</w:rPr>
            <w:t xml:space="preserve">OFFICE OF </w:t>
          </w:r>
          <w:r>
            <w:rPr>
              <w:b/>
              <w:bCs/>
              <w:color w:val="0B2A83"/>
            </w:rPr>
            <w:t>OUTREACH ACTIVITIES (eMasters)</w:t>
          </w:r>
        </w:p>
      </w:tc>
    </w:tr>
  </w:tbl>
  <w:p w14:paraId="1D9DA349" w14:textId="77777777" w:rsidR="00A435CD" w:rsidRPr="00A435CD" w:rsidRDefault="00A435CD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342A0" w14:textId="77777777" w:rsidR="00DD1FB0" w:rsidRDefault="00DD1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70A9"/>
    <w:rsid w:val="00067CAE"/>
    <w:rsid w:val="00070EA0"/>
    <w:rsid w:val="000722F4"/>
    <w:rsid w:val="0007247B"/>
    <w:rsid w:val="0007249E"/>
    <w:rsid w:val="00075179"/>
    <w:rsid w:val="0007651E"/>
    <w:rsid w:val="000813CF"/>
    <w:rsid w:val="000837A6"/>
    <w:rsid w:val="00090FD1"/>
    <w:rsid w:val="00091522"/>
    <w:rsid w:val="000935F1"/>
    <w:rsid w:val="00093A68"/>
    <w:rsid w:val="00093DCE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7076"/>
    <w:rsid w:val="000C07C2"/>
    <w:rsid w:val="000C112A"/>
    <w:rsid w:val="000D1643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5266D"/>
    <w:rsid w:val="0015299C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4997"/>
    <w:rsid w:val="00184BCF"/>
    <w:rsid w:val="00186B0D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405C"/>
    <w:rsid w:val="001B5A26"/>
    <w:rsid w:val="001B6ABF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57B3"/>
    <w:rsid w:val="002207BC"/>
    <w:rsid w:val="00220ED8"/>
    <w:rsid w:val="00221DC8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34EC"/>
    <w:rsid w:val="002F5718"/>
    <w:rsid w:val="002F71B7"/>
    <w:rsid w:val="002F79DF"/>
    <w:rsid w:val="0030055E"/>
    <w:rsid w:val="00301FD0"/>
    <w:rsid w:val="00302180"/>
    <w:rsid w:val="00307E22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17AD"/>
    <w:rsid w:val="003C4A09"/>
    <w:rsid w:val="003C631C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E82"/>
    <w:rsid w:val="00406FBC"/>
    <w:rsid w:val="004124A2"/>
    <w:rsid w:val="00414C87"/>
    <w:rsid w:val="00421123"/>
    <w:rsid w:val="00424D21"/>
    <w:rsid w:val="00425FC2"/>
    <w:rsid w:val="0043043A"/>
    <w:rsid w:val="00435151"/>
    <w:rsid w:val="004356C2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5AD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4CD"/>
    <w:rsid w:val="004A79CE"/>
    <w:rsid w:val="004B6E66"/>
    <w:rsid w:val="004B7CF1"/>
    <w:rsid w:val="004C024F"/>
    <w:rsid w:val="004C4F9A"/>
    <w:rsid w:val="004C66C3"/>
    <w:rsid w:val="004C7AE2"/>
    <w:rsid w:val="004C7F91"/>
    <w:rsid w:val="004D1B7A"/>
    <w:rsid w:val="004D3F06"/>
    <w:rsid w:val="004D6143"/>
    <w:rsid w:val="004E0959"/>
    <w:rsid w:val="004E0DE9"/>
    <w:rsid w:val="004E783E"/>
    <w:rsid w:val="004F34C2"/>
    <w:rsid w:val="004F3FC2"/>
    <w:rsid w:val="004F4653"/>
    <w:rsid w:val="004F4BDB"/>
    <w:rsid w:val="004F5A7D"/>
    <w:rsid w:val="004F6099"/>
    <w:rsid w:val="004F7037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2A99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467B"/>
    <w:rsid w:val="00956CB0"/>
    <w:rsid w:val="00961EE1"/>
    <w:rsid w:val="00966DFD"/>
    <w:rsid w:val="00967C9D"/>
    <w:rsid w:val="00971623"/>
    <w:rsid w:val="00972958"/>
    <w:rsid w:val="00974BB1"/>
    <w:rsid w:val="00983CCB"/>
    <w:rsid w:val="0098692C"/>
    <w:rsid w:val="009869E0"/>
    <w:rsid w:val="009914EC"/>
    <w:rsid w:val="00992957"/>
    <w:rsid w:val="0099475C"/>
    <w:rsid w:val="00994821"/>
    <w:rsid w:val="009968DE"/>
    <w:rsid w:val="009A3559"/>
    <w:rsid w:val="009A52FD"/>
    <w:rsid w:val="009B0912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4C34"/>
    <w:rsid w:val="00A36525"/>
    <w:rsid w:val="00A4203B"/>
    <w:rsid w:val="00A435CD"/>
    <w:rsid w:val="00A43724"/>
    <w:rsid w:val="00A450D7"/>
    <w:rsid w:val="00A4774A"/>
    <w:rsid w:val="00A53FBE"/>
    <w:rsid w:val="00A5770A"/>
    <w:rsid w:val="00A57889"/>
    <w:rsid w:val="00A60425"/>
    <w:rsid w:val="00A60653"/>
    <w:rsid w:val="00A67666"/>
    <w:rsid w:val="00A679BA"/>
    <w:rsid w:val="00A71DBC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1CE4"/>
    <w:rsid w:val="00AB2898"/>
    <w:rsid w:val="00AB28D6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7875"/>
    <w:rsid w:val="00B00161"/>
    <w:rsid w:val="00B0024F"/>
    <w:rsid w:val="00B01F5F"/>
    <w:rsid w:val="00B02193"/>
    <w:rsid w:val="00B06A16"/>
    <w:rsid w:val="00B10F80"/>
    <w:rsid w:val="00B11675"/>
    <w:rsid w:val="00B16A4E"/>
    <w:rsid w:val="00B24585"/>
    <w:rsid w:val="00B3367E"/>
    <w:rsid w:val="00B35049"/>
    <w:rsid w:val="00B43DBC"/>
    <w:rsid w:val="00B50F35"/>
    <w:rsid w:val="00B51919"/>
    <w:rsid w:val="00B519C6"/>
    <w:rsid w:val="00B53621"/>
    <w:rsid w:val="00B539BE"/>
    <w:rsid w:val="00B54D64"/>
    <w:rsid w:val="00B56630"/>
    <w:rsid w:val="00B57DAA"/>
    <w:rsid w:val="00B60CB1"/>
    <w:rsid w:val="00B60E26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5449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34B7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09CC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53089"/>
    <w:rsid w:val="00D545C6"/>
    <w:rsid w:val="00D55B05"/>
    <w:rsid w:val="00D60079"/>
    <w:rsid w:val="00D61072"/>
    <w:rsid w:val="00D6268E"/>
    <w:rsid w:val="00D6322C"/>
    <w:rsid w:val="00D66320"/>
    <w:rsid w:val="00D67FCD"/>
    <w:rsid w:val="00D734AD"/>
    <w:rsid w:val="00D740A7"/>
    <w:rsid w:val="00D74596"/>
    <w:rsid w:val="00D76D17"/>
    <w:rsid w:val="00D77897"/>
    <w:rsid w:val="00D80A96"/>
    <w:rsid w:val="00D849FB"/>
    <w:rsid w:val="00D87B7E"/>
    <w:rsid w:val="00D906DE"/>
    <w:rsid w:val="00DA0A98"/>
    <w:rsid w:val="00DA576A"/>
    <w:rsid w:val="00DA6571"/>
    <w:rsid w:val="00DA6C53"/>
    <w:rsid w:val="00DA705D"/>
    <w:rsid w:val="00DA76F0"/>
    <w:rsid w:val="00DB1307"/>
    <w:rsid w:val="00DB14A9"/>
    <w:rsid w:val="00DB39A8"/>
    <w:rsid w:val="00DB3DBF"/>
    <w:rsid w:val="00DB7BCD"/>
    <w:rsid w:val="00DC1FD8"/>
    <w:rsid w:val="00DC262F"/>
    <w:rsid w:val="00DC32FA"/>
    <w:rsid w:val="00DC3F89"/>
    <w:rsid w:val="00DC6B3D"/>
    <w:rsid w:val="00DC781F"/>
    <w:rsid w:val="00DD0354"/>
    <w:rsid w:val="00DD1FB0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674"/>
    <w:rsid w:val="00E019A6"/>
    <w:rsid w:val="00E022D9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45B5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5B17EE-63C0-4737-A817-E85F563C9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1375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Om Verma</cp:lastModifiedBy>
  <cp:revision>3</cp:revision>
  <cp:lastPrinted>2023-10-12T10:56:00Z</cp:lastPrinted>
  <dcterms:created xsi:type="dcterms:W3CDTF">2025-04-07T10:00:00Z</dcterms:created>
  <dcterms:modified xsi:type="dcterms:W3CDTF">2025-04-09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